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ditor Internship Position at [Company Name], Melbourne, Australia</w:t>
      </w:r>
    </w:p>
    <w:bookmarkEnd w:id="20"/>
    <w:p>
      <w:pPr>
        <w:pStyle w:val="BodyText"/>
      </w:pPr>
      <w:r>
        <w:t xml:space="preserve">[Your Full Name]</w:t>
      </w:r>
    </w:p>
    <w:p>
      <w:pPr>
        <w:pStyle w:val="BodyText"/>
      </w:pPr>
      <w:r>
        <w:t xml:space="preserve">[Your Address]</w:t>
      </w:r>
    </w:p>
    <w:p>
      <w:pPr>
        <w:pStyle w:val="BodyText"/>
      </w:pPr>
      <w:r>
        <w:t xml:space="preserve">Melbourne, VIC [Postcode]</w:t>
      </w:r>
    </w:p>
    <w:p>
      <w:pPr>
        <w:pStyle w:val="BodyText"/>
      </w:pPr>
      <w:r>
        <w:t xml:space="preserve">Email: your.email@example.com | Phone: +61 (4) XXXX 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elbourne, VIC [Postcode]</w:t>
      </w:r>
    </w:p>
    <w:bookmarkStart w:id="21" w:name="X46d3f5ede0ffbc8fce4974898aaa2821cf0c055"/>
    <w:p>
      <w:pPr>
        <w:pStyle w:val="Heading2"/>
      </w:pPr>
      <w:r>
        <w:t xml:space="preserve">Subject: Application for Editor Internship Position</w:t>
      </w:r>
    </w:p>
    <w:bookmarkEnd w:id="21"/>
    <w:p>
      <w:pPr>
        <w:pStyle w:val="FirstParagraph"/>
      </w:pPr>
      <w:r>
        <w:t xml:space="preserve">Dear Hiring Manager,</w:t>
      </w:r>
    </w:p>
    <w:p>
      <w:pPr>
        <w:pStyle w:val="BodyText"/>
      </w:pPr>
      <w:r>
        <w:t xml:space="preserve">I am writing to express my enthusiastic interest in the Editor Internship position at [Company Name], as advertised on your careers page and through professional networks across Australia Melbourne. This opportunity represents a pivotal convergence of my academic rigor, editorial passion, and deep admiration for Melbourne’s dynamic media landscape—a city that has become synonymous with innovation in storytelling and publishing within Australia Melbourne. As I prepare to complete my Bachelor of Communication (Media Studies) at RMIT University this December, I am eager to immerse myself in the professional environment where this prestigious Editor role is based. My dedication to refining narratives, understanding audience engagement, and mastering editorial standards aligns precisely with the requirements outlined in your job description.</w:t>
      </w:r>
    </w:p>
    <w:p>
      <w:pPr>
        <w:pStyle w:val="BodyText"/>
      </w:pPr>
      <w:r>
        <w:t xml:space="preserve">Throughout my academic journey, I have cultivated a multifaceted skill set essential for modern editorial work. As Editor-in-Chief of RMIT’s student publication, *The Mercury*, I managed a team of 12 editors and oversaw the production of 30+ digital issues annually—covering topics from climate action to cultural diversity in Australia Melbourne. This role demanded meticulous attention to detail, deadline-driven project management, and an acute understanding of ethical journalism standards. For instance, I spearheaded a special series on Indigenous storytelling that earned recognition at the 2023 Australian Student Media Awards. Additionally, my internship with *The Age*’s digital team last semester exposed me to CMS platforms like Contentful and Adobe Experience Manager, where I contributed to editing over 50 articles while learning from senior editors about SEO optimization and audience analytics—skills directly transferable to your editorial workflows.</w:t>
      </w:r>
    </w:p>
    <w:p>
      <w:pPr>
        <w:pStyle w:val="BodyText"/>
      </w:pPr>
      <w:r>
        <w:t xml:space="preserve">What truly excites me about this Internship Application Letter is the chance to learn under industry leaders in Australia Melbourne’s thriving media ecosystem. Melbourne isn’t just a location; it’s a cultural crucible where global and local narratives intersect—making it the ideal environment for an aspiring Editor to grow. I’ve followed [Company Name]’s commitment to amplifying underrepresented voices through initiatives like your *Women in Media* mentorship program, which resonates deeply with my belief that editorial work must reflect societal diversity. Having grown up in a multicultural suburb of Melbourne, I understand how stories shape community identity, and I’m eager to contribute to the kind of meaningful journalism that defines Australia Melbourne’s media scene.</w:t>
      </w:r>
    </w:p>
    <w:p>
      <w:pPr>
        <w:pStyle w:val="BodyText"/>
      </w:pPr>
      <w:r>
        <w:t xml:space="preserve">My technical proficiency further positions me as an asset for this Editor internship. I am fluent in Microsoft Office Suite (particularly Word’s Track Changes and advanced proofreading tools), skilled in using Grammarly for style consistency, and trained in basic image editing via Adobe Photoshop—capabilities that support efficient editorial workflows. Moreover, my volunteer work with *Melbourne Writers’ Centre* has honed my ability to provide constructive feedback while respecting authors’ creative vision. In one notable project, I collaborated with a local poet to refine a manuscript about urban sustainability, resulting in its publication in *The Sydney Review of Books*. This experience reinforced that exceptional editorial work isn’t just about correcting errors—it’s about elevating ideas and ensuring they reach their full potential.</w:t>
      </w:r>
    </w:p>
    <w:p>
      <w:pPr>
        <w:pStyle w:val="BodyText"/>
      </w:pPr>
      <w:r>
        <w:t xml:space="preserve">I am particularly drawn to how this Editor internship integrates into [Company Name]’s broader mission of fostering intellectual curiosity across Australia Melbourne. The company’s recent launch of the *Digital Storytelling Lab* mirrors my academic focus on emerging formats like interactive narratives and audio journalism. I’m eager to contribute my research skills—evidenced by my honors thesis on “The Evolution of Ethical Editing in Australian Digital News”—while learning from your team’s expertise in navigating today’s complex media landscape. I believe this internship is the perfect bridge between academic theory and professional practice, allowing me to apply my knowledge while absorbing the nuanced art of editorial judgment that sets industry leaders apart.</w:t>
      </w:r>
    </w:p>
    <w:p>
      <w:pPr>
        <w:pStyle w:val="BodyText"/>
      </w:pPr>
      <w:r>
        <w:t xml:space="preserve">Beyond technical skills, I bring a relentless work ethic and cultural adaptability cultivated through living in Melbourne for five years. Navigating Australia Melbourne’s diverse communities has taught me to listen actively, communicate across differences, and champion inclusive storytelling—qualities vital for an Editor who must balance editorial standards with audience expectations. During my time at RMIT, I also co-founded a peer mentoring group that supported international students in adjusting to Australian workplace norms, demonstrating my commitment to collaboration and community. I thrive in fast-paced environments; when *The Mercury* faced a sudden server outage during our 2023 election coverage, I coordinated remote editing teams to deliver content on schedule—proving my ability to excel under pressure.</w:t>
      </w:r>
    </w:p>
    <w:p>
      <w:pPr>
        <w:pStyle w:val="BodyText"/>
      </w:pPr>
      <w:r>
        <w:t xml:space="preserve">As you consider this Internship Application Letter, please know that I’ve meticulously tailored my application to reflect your values and the specific demands of this Editor role in Australia Melbourne. I am not merely seeking an internship—I am seeking a partnership where I can grow as part of your editorial family while contributing fresh perspectives to your content strategy. The chance to learn from professionals who shape how Melbourne and Australia engage with the world is a privilege I would honor through dedication, curiosity, and relentless attention to detail.</w:t>
      </w:r>
    </w:p>
    <w:p>
      <w:pPr>
        <w:pStyle w:val="BodyText"/>
      </w:pPr>
      <w:r>
        <w:t xml:space="preserve">Thank you for considering my application for the Editor Internship at [Company Name]. I welcome the opportunity to discuss how my skills in narrative development, editorial precision, and cultural insight can support your team’s objectives within Australia Melbourne’s vibrant media community. I have attached my resume and writing portfolio for your review and am available for an interview at your earliest convenience.</w:t>
      </w:r>
    </w:p>
    <w:p>
      <w:pPr>
        <w:pStyle w:val="BodyText"/>
      </w:pPr>
      <w:r>
        <w:t xml:space="preserve">With sincere appreciation,</w:t>
      </w:r>
    </w:p>
    <w:p>
      <w:pPr>
        <w:pStyle w:val="BodyText"/>
      </w:pPr>
      <w:r>
        <w:t xml:space="preserve">[Your Full Name]</w:t>
      </w:r>
    </w:p>
    <w:p>
      <w:pPr>
        <w:pStyle w:val="BodyText"/>
      </w:pPr>
      <w:r>
        <w:rPr>
          <w:bCs/>
          <w:b/>
        </w:rPr>
        <w:t xml:space="preserve">Attachments:</w:t>
      </w:r>
      <w:r>
        <w:t xml:space="preserve"> </w:t>
      </w:r>
      <w:r>
        <w:t xml:space="preserve">Resume | Writing Portfolio (Link to Online Portfolio)</w:t>
      </w:r>
    </w:p>
    <w:p>
      <w:pPr>
        <w:pStyle w:val="BodyText"/>
      </w:pPr>
      <w:r>
        <w:rPr>
          <w:iCs/>
          <w:i/>
        </w:rPr>
        <w:t xml:space="preserve">This Internship Application Letter was crafted with deep respect for the Editor role and Melbourne’s significance in Australia’s media ev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6-07-14T12:43:52Z</dcterms:created>
  <dcterms:modified xsi:type="dcterms:W3CDTF">2026-07-14T12:43:52Z</dcterms:modified>
</cp:coreProperties>
</file>

<file path=docProps/custom.xml><?xml version="1.0" encoding="utf-8"?>
<Properties xmlns="http://schemas.openxmlformats.org/officeDocument/2006/custom-properties" xmlns:vt="http://schemas.openxmlformats.org/officeDocument/2006/docPropsVTypes"/>
</file>